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Zimbabwe</w:t>
      </w:r>
      <w:r>
        <w:t xml:space="preserve"> </w:t>
      </w:r>
      <w:r>
        <w:t xml:space="preserve">Harare</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Professor [Last Name]</w:t>
      </w:r>
    </w:p>
    <w:p>
      <w:pPr>
        <w:pStyle w:val="BodyText"/>
      </w:pPr>
      <w:r>
        <w:t xml:space="preserve">Department of Environmental Science</w:t>
      </w:r>
    </w:p>
    <w:p>
      <w:pPr>
        <w:pStyle w:val="BodyText"/>
      </w:pPr>
      <w:r>
        <w:t xml:space="preserve">University of Zimbabwe</w:t>
      </w:r>
    </w:p>
    <w:p>
      <w:pPr>
        <w:pStyle w:val="BodyText"/>
      </w:pPr>
      <w:r>
        <w:t xml:space="preserve">P.O. Box MP 167, Mount Pleasant</w:t>
      </w:r>
    </w:p>
    <w:p>
      <w:pPr>
        <w:pStyle w:val="BodyText"/>
      </w:pPr>
      <w:r>
        <w:t xml:space="preserve">Harare, Zimbabwe</w:t>
      </w:r>
    </w:p>
    <w:bookmarkStart w:id="20" w:name="X89d22f2c7ef245346e902d23914ca498f590828"/>
    <w:p>
      <w:pPr>
        <w:pStyle w:val="Heading2"/>
      </w:pPr>
      <w:r>
        <w:t xml:space="preserve">Subject: Formal Application for Research Internship Position</w:t>
      </w:r>
    </w:p>
    <w:p>
      <w:pPr>
        <w:pStyle w:val="FirstParagraph"/>
      </w:pPr>
      <w:r>
        <w:t xml:space="preserve">Dear Professor [Last Name],</w:t>
      </w:r>
    </w:p>
    <w:p>
      <w:pPr>
        <w:pStyle w:val="BodyText"/>
      </w:pPr>
      <w:r>
        <w:t xml:space="preserve">With profound respect for your pioneering contributions to environmental sustainability research in Zimbabwe Harare, I am writing this Internship Application Letter to express my earnest interest in securing a research internship position within your esteemed Department of Environmental Science at the University of Zimbabwe. As a final-year undergraduate student specializing in Environmental Science at Chinhoyi University of Technology, I have long admired your work on urban agriculture systems and climate-resilient crop management—particularly your recent publication</w:t>
      </w:r>
      <w:r>
        <w:t xml:space="preserve"> </w:t>
      </w:r>
      <w:r>
        <w:rPr>
          <w:iCs/>
          <w:i/>
        </w:rPr>
        <w:t xml:space="preserve">"Sustainable Food Systems for Harare's Urban Poor: Integrating Traditional Knowledge with Modern Techniques"</w:t>
      </w:r>
      <w:r>
        <w:t xml:space="preserve"> </w:t>
      </w:r>
      <w:r>
        <w:t xml:space="preserve">(2023), which has significantly influenced my academic trajectory.</w:t>
      </w:r>
    </w:p>
    <w:p>
      <w:pPr>
        <w:pStyle w:val="BodyText"/>
      </w:pPr>
      <w:r>
        <w:t xml:space="preserve">Zimbabwe Harare, as the nation’s intellectual and administrative hub, presents an unparalleled setting for transformative environmental research. The city’s complex challenges—water scarcity, rapid urbanization impacting agricultural land use, and climate vulnerability—demand context-specific solutions that only local academic expertise can provide. Your leadership in establishing the Harare Urban Farming Collaborative has demonstrated a commitment to actionable science that directly benefits our communities. It is precisely this ethos of service-oriented research that compels me to seek mentorship under your guidance during my internship.</w:t>
      </w:r>
    </w:p>
    <w:p>
      <w:pPr>
        <w:pStyle w:val="BodyText"/>
      </w:pPr>
      <w:r>
        <w:t xml:space="preserve">My academic foundation includes advanced coursework in Geographic Information Systems (GIS), soil science, and sustainable resource management, complemented by fieldwork experience at the Chitungwiza Community Garden Project. There, I collaborated with 15 local farmers to map microclimates using low-cost sensors and analyze soil nutrient depletion patterns—contributing to a community-based extension guide now adopted by Harare City Council’s Urban Agriculture Unit. This project reinforced my belief that meaningful environmental interventions must emerge from grassroots collaboration, a principle central to your research philosophy. I am eager to apply these practical skills within the vibrant academic ecosystem of Zimbabwe Harare while learning from your decades of field experience.</w:t>
      </w:r>
    </w:p>
    <w:p>
      <w:pPr>
        <w:pStyle w:val="BodyText"/>
      </w:pPr>
      <w:r>
        <w:t xml:space="preserve">What particularly motivates me is your focus on integrating indigenous knowledge systems with scientific methodology—a critical approach for Zimbabwe’s context where traditional farming practices hold invaluable climate-adaptive wisdom. In my undergraduate thesis, I examined the revival of *mashanu* (traditional seed-saving networks) in Harare peri-urban zones, a topic that aligns closely with your work on preserving agricultural biodiversity. I am confident that an internship under your supervision would deepen my capacity to design research protocols respectful of local epistemologies while meeting international academic standards. The prospect of contributing to projects addressing food insecurity in Zimbabwe Harare is not merely an academic exercise for me—it is a moral imperative rooted in my upbringing as a third-generation Harare resident.</w:t>
      </w:r>
    </w:p>
    <w:p>
      <w:pPr>
        <w:pStyle w:val="BodyText"/>
      </w:pPr>
      <w:r>
        <w:t xml:space="preserve">My technical competencies include proficiency in SPSS, QGIS, and basic R programming for spatial analysis—skills I have applied to assess land-use changes across 50 hectares of peri-urban farmland. Additionally, I am fluent in Shona (my first language) and English, enabling effective community engagement with diverse stakeholders across Harare’s socioeconomic spectrum. Having assisted Dr. Tafadzwa Moyo at the National Agricultural Research Institute during a summer field placement (2022), I understand the nuances of navigating Zimbabwean research ethics protocols and community consent processes—a vital consideration for any project operating in Harare.</w:t>
      </w:r>
    </w:p>
    <w:p>
      <w:pPr>
        <w:pStyle w:val="BodyText"/>
      </w:pPr>
      <w:r>
        <w:t xml:space="preserve">I recognize that Zimbabwe Harare faces significant constraints in research funding and infrastructure, which makes your leadership in securing grants from bodies like the National Research Council of Zimbabwe all the more commendable. An internship at your department would provide me not only with methodological training but also insight into sustainable academic resource management—a skill essential for future environmental professionals committed to working within African contexts. I am particularly eager to learn how your team manages partnerships with organizations like FAO-Zimbabwe and Harare Metropolitan Province, as these collaborations amplify research impact on the ground.</w:t>
      </w:r>
    </w:p>
    <w:p>
      <w:pPr>
        <w:pStyle w:val="BodyText"/>
      </w:pPr>
      <w:r>
        <w:t xml:space="preserve">My commitment extends beyond academic rigor; I bring a deep-seated dedication to contributing meaningfully to Zimbabwe’s development goals. During my service year with the Zimbabwe Environmental Education Association (ZEEA), I designed an urban composting workshop series for 200 youth in Mbare township—demonstrating my ability to translate complex environmental concepts into accessible community action. This experience, combined with your mentorship, would equip me to develop internship deliverables that bridge university research and tangible Harare community outcomes, such as a localized guidebook on drought-tolerant vegetable cultivation.</w:t>
      </w:r>
    </w:p>
    <w:p>
      <w:pPr>
        <w:pStyle w:val="BodyText"/>
      </w:pPr>
      <w:r>
        <w:t xml:space="preserve">Zimbabwe Harare’s academic environment thrives on collaborative innovation where classrooms intersect with street-level realities. Your work exemplifies this synergy, and I am confident that my proactive approach to field research—paired with my cultural fluency in Harare’s social fabric—would allow me to make immediate contributions to your ongoing projects. I have attached my curriculum vitae, academic transcript, and a letter of recommendation from Dr. Patricia Chikwanda (Head of Environmental Science at UZ), who has overseen my fieldwork.</w:t>
      </w:r>
    </w:p>
    <w:p>
      <w:pPr>
        <w:pStyle w:val="BodyText"/>
      </w:pPr>
      <w:r>
        <w:t xml:space="preserve">Thank you for considering this Internship Application Letter. I welcome the opportunity to discuss how my skills in community-engaged research align with your department’s vision for sustainable urban development in Zimbabwe Harare. Please feel free to contact me via email at [your.email@domain.ac.zw] or mobile +263 771 234 567 to arrange an interview at your convenience. I am available for immediate commencement and would be honored to contribute my energy and perspective to your vital research mission.</w:t>
      </w:r>
    </w:p>
    <w:p>
      <w:pPr>
        <w:pStyle w:val="BodyText"/>
      </w:pPr>
      <w:r>
        <w:t xml:space="preserve">Respectfully,</w:t>
      </w:r>
    </w:p>
    <w:p>
      <w:pPr>
        <w:pStyle w:val="BodyText"/>
      </w:pPr>
      <w:r>
        <w:t xml:space="preserve">[Your Full Name]</w:t>
      </w:r>
    </w:p>
    <w:p>
      <w:pPr>
        <w:pStyle w:val="BodyText"/>
      </w:pPr>
      <w:r>
        <w:t xml:space="preserve">Final-Year Environmental Science Student</w:t>
      </w:r>
    </w:p>
    <w:p>
      <w:pPr>
        <w:pStyle w:val="BodyText"/>
      </w:pPr>
      <w:r>
        <w:t xml:space="preserve">Chinhoyi University of Technology, Zimbabwe</w:t>
      </w:r>
    </w:p>
    <w:p>
      <w:pPr>
        <w:pStyle w:val="BodyText"/>
      </w:pPr>
      <w:r>
        <w:t xml:space="preserve">Email: your.email@domain.ac.zw | Phone: +263 771 234 567</w:t>
      </w:r>
    </w:p>
    <w:p>
      <w:pPr>
        <w:pStyle w:val="BodyText"/>
      </w:pPr>
      <w:r>
        <w:t xml:space="preserve">Note to Professor [Last Name]: This Internship Application Letter reflects my personal commitment to advancing environmental solutions in Zimbabwe Harare through rigorous, community-centered research aligned with your department’s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Zimbabwe Harare</dc:title>
  <dc:creator/>
  <dc:language>en</dc:language>
  <cp:keywords/>
  <dcterms:created xsi:type="dcterms:W3CDTF">2026-07-19T04:50:13Z</dcterms:created>
  <dcterms:modified xsi:type="dcterms:W3CDTF">2026-07-19T04:50:13Z</dcterms:modified>
</cp:coreProperties>
</file>

<file path=docProps/custom.xml><?xml version="1.0" encoding="utf-8"?>
<Properties xmlns="http://schemas.openxmlformats.org/officeDocument/2006/custom-properties" xmlns:vt="http://schemas.openxmlformats.org/officeDocument/2006/docPropsVTypes"/>
</file>